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085D782A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FF9860F" w14:textId="77777777" w:rsidR="00F926B1" w:rsidRDefault="00F926B1" w:rsidP="0042436F">
            <w:pPr>
              <w:spacing w:before="0" w:line="276" w:lineRule="auto"/>
              <w:contextualSpacing/>
            </w:pPr>
          </w:p>
          <w:p w14:paraId="285D7C0E" w14:textId="4C6E9F16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56CE48D" w14:textId="3EB7000E" w:rsidR="00A57F56" w:rsidRDefault="009F0219" w:rsidP="00A57F56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7777777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e old website to a modern responsive design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452AB131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11DC82D7" w14:textId="53942402" w:rsidR="0042436F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September </w:t>
            </w:r>
            <w:r>
              <w:t>2018</w:t>
            </w:r>
          </w:p>
          <w:p w14:paraId="61544597" w14:textId="77777777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 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Default="00A57F56" w:rsidP="00C62456">
            <w:pPr>
              <w:pStyle w:val="Heading2"/>
              <w:spacing w:before="0" w:line="276" w:lineRule="auto"/>
              <w:contextualSpacing w:val="0"/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48B653D" w14:textId="259113A1" w:rsidR="00B57ED4" w:rsidRDefault="00B57ED4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ild generator for invoice record, purchase agreements, shipping slip and</w:t>
            </w:r>
            <w:r w:rsidR="00273CCC">
              <w:t>,</w:t>
            </w:r>
            <w:r>
              <w:t xml:space="preserve"> other sale information through the application.</w:t>
            </w:r>
          </w:p>
          <w:p w14:paraId="7CD873B8" w14:textId="484BF48D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Learned and worked with frameworks </w:t>
            </w:r>
            <w:r w:rsidR="00B57ED4">
              <w:t>and languages such as HTML, CSS, JavaScript, and Electron.</w:t>
            </w:r>
          </w:p>
          <w:p w14:paraId="5106EB39" w14:textId="6126CB48" w:rsidR="001A5DE3" w:rsidRPr="00D349E0" w:rsidRDefault="001A5DE3" w:rsidP="000B1922">
            <w:pPr>
              <w:spacing w:before="0" w:line="276" w:lineRule="auto"/>
            </w:pPr>
          </w:p>
          <w:p w14:paraId="032EA1D7" w14:textId="3CD42F68" w:rsidR="00FE1263" w:rsidRDefault="002008B6" w:rsidP="00FE126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>freelance</w:t>
            </w:r>
            <w:r w:rsidR="00FE1263">
              <w:rPr>
                <w:b w:val="0"/>
              </w:rPr>
              <w:t xml:space="preserve"> </w:t>
            </w:r>
            <w:r w:rsidR="00FE1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Logo Design</w:t>
            </w:r>
            <w:r w:rsidR="00AC52EE">
              <w:rPr>
                <w:b w:val="0"/>
                <w:i/>
              </w:rPr>
              <w:t>er</w:t>
            </w:r>
          </w:p>
          <w:p w14:paraId="2F036DFA" w14:textId="39B07464" w:rsidR="00FE1263" w:rsidRDefault="002008B6" w:rsidP="00FE1263">
            <w:pPr>
              <w:pStyle w:val="Heading3"/>
              <w:spacing w:before="0" w:after="0" w:line="276" w:lineRule="auto"/>
              <w:contextualSpacing w:val="0"/>
            </w:pPr>
            <w:r>
              <w:t>October 2017 – December</w:t>
            </w:r>
            <w:r w:rsidR="00FE1263">
              <w:t xml:space="preserve"> 2017 </w:t>
            </w:r>
          </w:p>
          <w:p w14:paraId="319EE47E" w14:textId="17D183D3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ommunicate with client and share ideas effectively.</w:t>
            </w:r>
          </w:p>
          <w:p w14:paraId="0AAAB569" w14:textId="64F54B49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Design variety of draft logos to be able to determine the desired logo for the company through </w:t>
            </w:r>
            <w:r w:rsidR="00250624">
              <w:t>Autodesk</w:t>
            </w:r>
            <w:r w:rsidR="001A4905">
              <w:t xml:space="preserve"> Sketchbook.</w:t>
            </w:r>
          </w:p>
          <w:p w14:paraId="7F97F212" w14:textId="24E27FF3" w:rsidR="00FE1263" w:rsidRPr="00FE1263" w:rsidRDefault="001A4905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e the design logos from the draft with Adobe Illustrator to be able to visualize the ideal logo with the client</w:t>
            </w:r>
            <w:r w:rsidR="00B57ED4">
              <w:t>s</w:t>
            </w:r>
            <w:r>
              <w:t>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Treelea</w:t>
            </w:r>
            <w:proofErr w:type="spellEnd"/>
            <w:r w:rsidR="00F33263">
              <w:rPr>
                <w:b w:val="0"/>
              </w:rPr>
              <w:t xml:space="preserve">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63B81D77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6" w:name="_qjwrxvgemj7" w:colFirst="0" w:colLast="0"/>
            <w:bookmarkEnd w:id="6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Sensify</w:t>
            </w:r>
            <w:proofErr w:type="spellEnd"/>
            <w:r w:rsidR="00F33263">
              <w:rPr>
                <w:b w:val="0"/>
              </w:rPr>
              <w:t xml:space="preserve"> 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7" w:name="_gpwp9dt4ev53" w:colFirst="0" w:colLast="0"/>
            <w:bookmarkEnd w:id="7"/>
            <w:r>
              <w:t xml:space="preserve">October 2016 - November 2016 </w:t>
            </w:r>
          </w:p>
          <w:p w14:paraId="71A57F62" w14:textId="77777777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Design an intuitive UI/UX scheme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23FE956B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8" w:name="_2xj3efybabvw" w:colFirst="0" w:colLast="0"/>
            <w:bookmarkStart w:id="9" w:name="_rfgvkg2ifhfd" w:colFirst="0" w:colLast="0"/>
            <w:bookmarkStart w:id="10" w:name="_k6xby8aeqd38" w:colFirst="0" w:colLast="0"/>
            <w:bookmarkStart w:id="11" w:name="_czfiadnsgnzp" w:colFirst="0" w:colLast="0"/>
            <w:bookmarkStart w:id="12" w:name="_6wymnhinx9q5" w:colFirst="0" w:colLast="0"/>
            <w:bookmarkEnd w:id="8"/>
            <w:bookmarkEnd w:id="9"/>
            <w:bookmarkEnd w:id="10"/>
            <w:bookmarkEnd w:id="11"/>
            <w:bookmarkEnd w:id="1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3" w:name="_hdtzf4olbwgk" w:colFirst="0" w:colLast="0"/>
            <w:bookmarkEnd w:id="13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822571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8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49834139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346ADF63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Ability to work independently with strong problem-solving skills.</w:t>
            </w:r>
          </w:p>
          <w:p w14:paraId="71A57F85" w14:textId="7DFD0ECF" w:rsidR="00E85D9A" w:rsidRPr="00830FC7" w:rsidRDefault="009E5D94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Collaborate and articulate excellently in a team environment.</w:t>
            </w:r>
          </w:p>
          <w:p w14:paraId="3403B58B" w14:textId="4DA92F23" w:rsidR="00C42D09" w:rsidRDefault="009E5D94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4" w:name="_qdm6zrz4kbyl" w:colFirst="0" w:colLast="0"/>
            <w:bookmarkEnd w:id="14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7D440DCE" w:rsidR="009E5D94" w:rsidRPr="00830FC7" w:rsidRDefault="00BD36AF">
            <w:pPr>
              <w:spacing w:before="0"/>
            </w:pPr>
            <w:r w:rsidRPr="00830FC7">
              <w:t xml:space="preserve">C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Java, Dart, 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6CAFD94D" w:rsidR="009E5D94" w:rsidRPr="009E5D94" w:rsidRDefault="00A051EF">
            <w:pPr>
              <w:spacing w:before="0"/>
            </w:pPr>
            <w:r w:rsidRPr="00830FC7">
              <w:t>Windows, MacOS, Linux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51273E1C" w:rsidR="00E85D9A" w:rsidRDefault="00A051EF">
            <w:pPr>
              <w:spacing w:before="0"/>
            </w:pPr>
            <w:r w:rsidRPr="00830FC7">
              <w:t>Visual Studio Code, IntelliJ, XCode, Photoshop C6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5" w:name="_shgupjfgux4t" w:colFirst="0" w:colLast="0"/>
            <w:bookmarkEnd w:id="15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4325CAC8" w14:textId="59A70DD1" w:rsidR="009A17DA" w:rsidRDefault="009A17DA" w:rsidP="00504739">
            <w:pPr>
              <w:spacing w:before="0"/>
              <w:rPr>
                <w:color w:val="1155CC"/>
                <w:u w:val="single"/>
              </w:rPr>
            </w:pPr>
            <w:r>
              <w:rPr>
                <w:color w:val="1155CC"/>
                <w:u w:val="single"/>
              </w:rPr>
              <w:t>vicmoh.githu</w:t>
            </w:r>
            <w:bookmarkStart w:id="16" w:name="_GoBack"/>
            <w:bookmarkEnd w:id="16"/>
            <w:r>
              <w:rPr>
                <w:color w:val="1155CC"/>
                <w:u w:val="single"/>
              </w:rPr>
              <w:t>b.io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</w:t>
            </w:r>
            <w:proofErr w:type="spellStart"/>
            <w:r w:rsidRPr="00830FC7">
              <w:rPr>
                <w:color w:val="1155CC"/>
                <w:u w:val="single"/>
              </w:rPr>
              <w:t>vicmoh</w:t>
            </w:r>
            <w:proofErr w:type="spellEnd"/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ADE29F" w14:textId="77777777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5C8D8C36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C70667">
              <w:t xml:space="preserve">year </w:t>
            </w:r>
            <w:r w:rsidR="00157101">
              <w:t>2020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91A973" w14:textId="77777777" w:rsidR="00822571" w:rsidRDefault="00822571" w:rsidP="00830FC7">
      <w:pPr>
        <w:spacing w:before="0" w:line="240" w:lineRule="auto"/>
      </w:pPr>
      <w:r>
        <w:separator/>
      </w:r>
    </w:p>
  </w:endnote>
  <w:endnote w:type="continuationSeparator" w:id="0">
    <w:p w14:paraId="3D3E5AF5" w14:textId="77777777" w:rsidR="00822571" w:rsidRDefault="00822571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D2B70" w14:textId="77777777" w:rsidR="00822571" w:rsidRDefault="00822571" w:rsidP="00830FC7">
      <w:pPr>
        <w:spacing w:before="0" w:line="240" w:lineRule="auto"/>
      </w:pPr>
      <w:r>
        <w:separator/>
      </w:r>
    </w:p>
  </w:footnote>
  <w:footnote w:type="continuationSeparator" w:id="0">
    <w:p w14:paraId="7A1A482D" w14:textId="77777777" w:rsidR="00822571" w:rsidRDefault="00822571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3A3C"/>
    <w:rsid w:val="000B1922"/>
    <w:rsid w:val="001171D2"/>
    <w:rsid w:val="00124B1F"/>
    <w:rsid w:val="00157101"/>
    <w:rsid w:val="0018237A"/>
    <w:rsid w:val="001838D3"/>
    <w:rsid w:val="001A4905"/>
    <w:rsid w:val="001A5DE3"/>
    <w:rsid w:val="002008B6"/>
    <w:rsid w:val="0021636F"/>
    <w:rsid w:val="00250624"/>
    <w:rsid w:val="00273CCC"/>
    <w:rsid w:val="0029602F"/>
    <w:rsid w:val="002971BF"/>
    <w:rsid w:val="002D7311"/>
    <w:rsid w:val="0035465B"/>
    <w:rsid w:val="003C3366"/>
    <w:rsid w:val="004050D2"/>
    <w:rsid w:val="0042436F"/>
    <w:rsid w:val="004550DB"/>
    <w:rsid w:val="004A248D"/>
    <w:rsid w:val="00504739"/>
    <w:rsid w:val="005104C0"/>
    <w:rsid w:val="00567865"/>
    <w:rsid w:val="0057715D"/>
    <w:rsid w:val="005D0C80"/>
    <w:rsid w:val="005F16AC"/>
    <w:rsid w:val="005F276F"/>
    <w:rsid w:val="006665A4"/>
    <w:rsid w:val="00684C40"/>
    <w:rsid w:val="006D40DC"/>
    <w:rsid w:val="006F45F2"/>
    <w:rsid w:val="00805C6A"/>
    <w:rsid w:val="00822571"/>
    <w:rsid w:val="00827169"/>
    <w:rsid w:val="00830FC7"/>
    <w:rsid w:val="00832792"/>
    <w:rsid w:val="00846153"/>
    <w:rsid w:val="008B5CAB"/>
    <w:rsid w:val="008E2B3F"/>
    <w:rsid w:val="008F1488"/>
    <w:rsid w:val="00903751"/>
    <w:rsid w:val="009061B9"/>
    <w:rsid w:val="0097335E"/>
    <w:rsid w:val="00992D9B"/>
    <w:rsid w:val="009A17DA"/>
    <w:rsid w:val="009E5D94"/>
    <w:rsid w:val="009F0219"/>
    <w:rsid w:val="00A051EF"/>
    <w:rsid w:val="00A375E0"/>
    <w:rsid w:val="00A57F56"/>
    <w:rsid w:val="00A817DF"/>
    <w:rsid w:val="00AC52EE"/>
    <w:rsid w:val="00AF0A72"/>
    <w:rsid w:val="00B179FD"/>
    <w:rsid w:val="00B22ED9"/>
    <w:rsid w:val="00B57ED4"/>
    <w:rsid w:val="00BD36AF"/>
    <w:rsid w:val="00BD5107"/>
    <w:rsid w:val="00C12C30"/>
    <w:rsid w:val="00C42D09"/>
    <w:rsid w:val="00C56A92"/>
    <w:rsid w:val="00C62456"/>
    <w:rsid w:val="00C70667"/>
    <w:rsid w:val="00CB01E0"/>
    <w:rsid w:val="00CF2DDB"/>
    <w:rsid w:val="00D349E0"/>
    <w:rsid w:val="00D6615C"/>
    <w:rsid w:val="00DF50BA"/>
    <w:rsid w:val="00DF5150"/>
    <w:rsid w:val="00E8019B"/>
    <w:rsid w:val="00E85D9A"/>
    <w:rsid w:val="00EA25C2"/>
    <w:rsid w:val="00EE56C0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mav@uoguelph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DCDF9-9997-564F-8F50-4BF447683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5</cp:revision>
  <cp:lastPrinted>2018-09-28T00:58:00Z</cp:lastPrinted>
  <dcterms:created xsi:type="dcterms:W3CDTF">2018-09-28T00:58:00Z</dcterms:created>
  <dcterms:modified xsi:type="dcterms:W3CDTF">2018-11-15T00:18:00Z</dcterms:modified>
</cp:coreProperties>
</file>